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/>
      <w:r>
        <w:rPr>
          <w:rFonts w:ascii="Calibri" w:hAnsi="Calibri"/>
          <w:b/>
          <w:sz w:val="28"/>
          <w:u w:val="single"/>
        </w:rPr>
        <w:t>Antonio C. Diesta, III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Boy Butiki Buhat Mundo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Lowell Jem S. Maceo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Amahin Salangit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3AF5503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 xml:space="preserve">BARANGAY </w:t>
      </w:r>
      <w:r w:rsidR="00432BEB">
        <w:rPr>
          <w:rFonts w:ascii="Times New Roman" w:hAnsi="Times New Roman" w:cs="Times New Roman"/>
          <w:b/>
          <w:sz w:val="40"/>
          <w:szCs w:val="40"/>
        </w:rPr>
        <w:t>INDIGENCY</w:t>
      </w:r>
    </w:p>
    <w:p w14:paraId="2B0CE8F7" w14:textId="77777777" w:rsidR="002B0F66" w:rsidRDefault="002B0F66" w:rsidP="00EA58AE">
      <w:pPr>
        <w:ind w:firstLine="360"/>
        <w:rPr>
          <w:b/>
          <w:sz w:val="24"/>
          <w:szCs w:val="24"/>
        </w:rPr>
      </w:pPr>
    </w:p>
    <w:p w14:paraId="295217EF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  <w:r w:rsidRPr="0095425B">
        <w:rPr>
          <w:b/>
          <w:sz w:val="24"/>
          <w:szCs w:val="24"/>
        </w:rPr>
        <w:t>To Whom It May Concern:</w:t>
      </w:r>
    </w:p>
    <w:p w14:paraId="4D6D06C0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</w:p>
    <w:p w14:paraId="6AA8CA8D" w14:textId="579B225C" w:rsidR="00EA58AE" w:rsidRPr="004075FB" w:rsidRDefault="00EA58AE" w:rsidP="003D5907">
      <w:pPr>
        <w:spacing w:line="276" w:lineRule="auto"/>
        <w:ind w:left="360" w:right="396" w:firstLine="360"/>
        <w:jc w:val="both"/>
        <w:rPr>
          <w:b/>
          <w:sz w:val="24"/>
          <w:szCs w:val="24"/>
        </w:rPr>
      </w:pPr>
      <w:r/>
      <w:r>
        <w:t xml:space="preserve">This is to certify that </w:t>
      </w:r>
      <w:r>
        <w:rPr>
          <w:b/>
        </w:rPr>
        <w:t>Velric G. Palagud</w:t>
      </w:r>
      <w:r>
        <w:t xml:space="preserve"> who is presently residing at </w:t>
      </w:r>
      <w:r>
        <w:rPr>
          <w:b/>
        </w:rPr>
        <w:t>123 Salazar Street,</w:t>
      </w:r>
      <w:r>
        <w:t xml:space="preserve"> is a registered and accredited member of this Barangay.</w:t>
      </w:r>
    </w:p>
    <w:p w14:paraId="7B013C1F" w14:textId="77777777" w:rsidR="00432BEB" w:rsidRPr="00432BEB" w:rsidRDefault="00432BEB" w:rsidP="00432BEB">
      <w:pPr>
        <w:spacing w:line="276" w:lineRule="auto"/>
        <w:ind w:left="360" w:right="396" w:firstLine="360"/>
        <w:jc w:val="both"/>
        <w:rPr>
          <w:sz w:val="24"/>
          <w:szCs w:val="24"/>
        </w:rPr>
      </w:pPr>
      <w:r w:rsidRPr="00432BEB">
        <w:rPr>
          <w:sz w:val="24"/>
          <w:szCs w:val="24"/>
        </w:rPr>
        <w:t>Since his/her residency at this barangay. I can certify his/her being jobless and can classified impoverished and needy for any financial support he/she can be availed of.</w:t>
      </w:r>
    </w:p>
    <w:p w14:paraId="796C6FBD" w14:textId="77777777" w:rsidR="00432BEB" w:rsidRPr="00432BEB" w:rsidRDefault="00432BEB" w:rsidP="00432BEB">
      <w:pPr>
        <w:spacing w:line="276" w:lineRule="auto"/>
        <w:ind w:left="360" w:right="396" w:firstLine="360"/>
        <w:jc w:val="both"/>
        <w:rPr>
          <w:sz w:val="24"/>
          <w:szCs w:val="24"/>
        </w:rPr>
      </w:pPr>
      <w:r w:rsidRPr="00432BEB">
        <w:rPr>
          <w:sz w:val="24"/>
          <w:szCs w:val="24"/>
        </w:rPr>
        <w:t>This certification is issued upon the request of the above-named person for whatever legal purpose it may serve</w:t>
      </w:r>
    </w:p>
    <w:p w14:paraId="18AD22CC" w14:textId="50CDCBE8" w:rsidR="00EA58AE" w:rsidRDefault="00432BEB" w:rsidP="00432BEB">
      <w:pPr>
        <w:spacing w:line="276" w:lineRule="auto"/>
        <w:ind w:left="360" w:right="396" w:firstLine="360"/>
        <w:jc w:val="both"/>
        <w:rPr>
          <w:sz w:val="24"/>
          <w:szCs w:val="24"/>
        </w:rPr>
      </w:pPr>
      <w:r>
        <w:t xml:space="preserve">Issued on: </w:t>
      </w:r>
      <w:r>
        <w:rPr>
          <w:b/>
        </w:rPr>
        <w:t>June 16, 2022</w:t>
      </w:r>
    </w:p>
    <w:p w14:paraId="451CBC48" w14:textId="77777777" w:rsidR="00EA58AE" w:rsidRPr="005D0E8E" w:rsidRDefault="005D0E8E" w:rsidP="00EA58AE">
      <w:pPr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  <w:t xml:space="preserve">            </w:t>
      </w:r>
    </w:p>
    <w:p w14:paraId="7A6FFDA1" w14:textId="33991485" w:rsidR="00EA58AE" w:rsidRPr="0095425B" w:rsidRDefault="00AB6BC2" w:rsidP="00505101">
      <w:pPr>
        <w:ind w:firstLine="720"/>
        <w:rPr>
          <w:sz w:val="24"/>
          <w:szCs w:val="24"/>
        </w:rPr>
      </w:pPr>
      <w:r/>
      <w:r>
        <w:t xml:space="preserve">Purpose: </w:t>
      </w:r>
      <w:r>
        <w:rPr>
          <w:b/>
        </w:rPr>
        <w:t>dds</w:t>
      </w:r>
    </w:p>
    <w:p w14:paraId="356203C6" w14:textId="77777777" w:rsidR="00EA58AE" w:rsidRPr="0095425B" w:rsidRDefault="00EA58AE" w:rsidP="00EA58AE">
      <w:pPr>
        <w:pStyle w:val="NoSpacing"/>
        <w:rPr>
          <w:sz w:val="24"/>
          <w:szCs w:val="24"/>
        </w:rPr>
      </w:pPr>
      <w:r w:rsidRPr="0095425B">
        <w:rPr>
          <w:sz w:val="24"/>
          <w:szCs w:val="24"/>
        </w:rPr>
        <w:t xml:space="preserve"> </w:t>
      </w:r>
    </w:p>
    <w:p w14:paraId="0C378731" w14:textId="184740BF" w:rsidR="00FF2E7E" w:rsidRDefault="00FF2E7E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rFonts w:ascii="Calibri" w:hAnsi="Calibri"/>
                <w:b/>
                <w:sz w:val="28"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07FE96" w14:textId="77777777" w:rsidR="00C44F2F" w:rsidRDefault="00C44F2F" w:rsidP="00FC78CD">
      <w:pPr>
        <w:spacing w:after="0" w:line="240" w:lineRule="auto"/>
      </w:pPr>
      <w:r>
        <w:separator/>
      </w:r>
    </w:p>
  </w:endnote>
  <w:endnote w:type="continuationSeparator" w:id="0">
    <w:p w14:paraId="18617E7C" w14:textId="77777777" w:rsidR="00C44F2F" w:rsidRDefault="00C44F2F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994782" w14:textId="77777777" w:rsidR="00C44F2F" w:rsidRDefault="00C44F2F" w:rsidP="00FC78CD">
      <w:pPr>
        <w:spacing w:after="0" w:line="240" w:lineRule="auto"/>
      </w:pPr>
      <w:r>
        <w:separator/>
      </w:r>
    </w:p>
  </w:footnote>
  <w:footnote w:type="continuationSeparator" w:id="0">
    <w:p w14:paraId="3358EA14" w14:textId="77777777" w:rsidR="00C44F2F" w:rsidRDefault="00C44F2F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44F2F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qgUAYUSdeS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16DA"/>
    <w:rsid w:val="0041455D"/>
    <w:rsid w:val="00432BEB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90598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4F2F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6262F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1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5</cp:revision>
  <cp:lastPrinted>2022-01-15T13:53:00Z</cp:lastPrinted>
  <dcterms:created xsi:type="dcterms:W3CDTF">2019-07-02T08:02:00Z</dcterms:created>
  <dcterms:modified xsi:type="dcterms:W3CDTF">2022-06-15T23:53:00Z</dcterms:modified>
</cp:coreProperties>
</file>